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1F114F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1F114F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1F114F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1F114F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1F114F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1F114F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1F114F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6B26AC23" w:rsidR="00721653" w:rsidRPr="007F384D" w:rsidRDefault="00EE435A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7F384D" w:rsidRPr="007F384D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7F384D"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647AAF45" w:rsidR="00721653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1F114F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1F114F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0142BE6B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196340"/>
                <wp:effectExtent l="0" t="0" r="15240" b="2286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19634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405FBF3C" w:rsidR="0002585B" w:rsidRDefault="0002585B" w:rsidP="008E7346">
                            <w:pPr>
                              <w:spacing w:before="89"/>
                            </w:pPr>
                            <w:bookmarkStart w:id="0" w:name="_Hlk53596745"/>
                            <w:bookmarkStart w:id="1" w:name="_Hlk53596746"/>
                            <w:r>
                              <w:t xml:space="preserve">Na stretnutí sa členovia pedagogického klubu cudzích jazykov venovali </w:t>
                            </w:r>
                            <w:r w:rsidR="0087442F">
                              <w:t xml:space="preserve">zjednoteniu </w:t>
                            </w:r>
                            <w:r w:rsidR="0087442F" w:rsidRPr="0087442F">
                              <w:t>foriem, metód cieľov a učebných materiálov vo výučbe odborných predmeto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právna náuka).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94.2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405FBF3C" w:rsidR="0002585B" w:rsidRDefault="0002585B" w:rsidP="008E7346">
                      <w:pPr>
                        <w:spacing w:before="89"/>
                      </w:pPr>
                      <w:bookmarkStart w:id="2" w:name="_Hlk53596745"/>
                      <w:bookmarkStart w:id="3" w:name="_Hlk53596746"/>
                      <w:r>
                        <w:t xml:space="preserve">Na stretnutí sa členovia pedagogického klubu cudzích jazykov venovali </w:t>
                      </w:r>
                      <w:r w:rsidR="0087442F">
                        <w:t xml:space="preserve">zjednoteniu </w:t>
                      </w:r>
                      <w:r w:rsidR="0087442F" w:rsidRPr="0087442F">
                        <w:t>foriem, metód cieľov a učebných materiálov vo výučbe odborných predmeto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právna náuka).</w:t>
                      </w:r>
                      <w:bookmarkEnd w:id="2"/>
                      <w:bookmarkEnd w:id="3"/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404D6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1F114F">
        <w:t>Hlavné body, témy stretnutia, zhrnutie priebehu</w:t>
      </w:r>
      <w:r w:rsidR="001F114F">
        <w:rPr>
          <w:spacing w:val="-6"/>
        </w:rPr>
        <w:t xml:space="preserve"> </w:t>
      </w:r>
      <w:r w:rsidR="001F114F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3F3DB00C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25C714A1" w14:textId="57EFF3F9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spoločné fotografovanie členov pedagogického klubu anglických jazykov,</w:t>
      </w:r>
    </w:p>
    <w:p w14:paraId="5DE5B461" w14:textId="43413AD7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 xml:space="preserve">diskusia o </w:t>
      </w:r>
      <w:r w:rsidR="0087442F" w:rsidRPr="0087442F">
        <w:rPr>
          <w:b w:val="0"/>
          <w:bCs w:val="0"/>
        </w:rPr>
        <w:t xml:space="preserve">stanovení cieľov, foriem a metód vo výučbe jednotlivých </w:t>
      </w:r>
      <w:r w:rsidR="0087442F">
        <w:rPr>
          <w:b w:val="0"/>
          <w:bCs w:val="0"/>
        </w:rPr>
        <w:t xml:space="preserve">odborných </w:t>
      </w:r>
      <w:r w:rsidR="0087442F" w:rsidRPr="0087442F">
        <w:rPr>
          <w:b w:val="0"/>
          <w:bCs w:val="0"/>
        </w:rPr>
        <w:t>predmetov</w:t>
      </w:r>
      <w:r w:rsidR="0087442F">
        <w:rPr>
          <w:b w:val="0"/>
          <w:bCs w:val="0"/>
        </w:rPr>
        <w:t xml:space="preserve"> </w:t>
      </w:r>
      <w:r w:rsidR="0087442F">
        <w:rPr>
          <w:b w:val="0"/>
          <w:bCs w:val="0"/>
        </w:rPr>
        <w:br/>
        <w:t>v anglickom jazyku</w:t>
      </w:r>
      <w:r w:rsidR="0087442F" w:rsidRPr="0087442F">
        <w:rPr>
          <w:b w:val="0"/>
          <w:bCs w:val="0"/>
        </w:rPr>
        <w:t xml:space="preserve"> s ohľadom na profil absolventa bilingválneho štúdia</w:t>
      </w:r>
      <w:r>
        <w:rPr>
          <w:b w:val="0"/>
          <w:bCs w:val="0"/>
        </w:rPr>
        <w:t>:</w:t>
      </w:r>
    </w:p>
    <w:p w14:paraId="679E2981" w14:textId="6076FE3A" w:rsidR="0002585B" w:rsidRDefault="0087442F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ciele žiaka</w:t>
      </w:r>
      <w:r w:rsidR="0002585B" w:rsidRPr="0002585B">
        <w:rPr>
          <w:b w:val="0"/>
          <w:bCs w:val="0"/>
        </w:rPr>
        <w:t>,</w:t>
      </w:r>
    </w:p>
    <w:p w14:paraId="67EC58C8" w14:textId="7CEE6647" w:rsidR="0002585B" w:rsidRDefault="0087442F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ciele učiteľa</w:t>
      </w:r>
      <w:r w:rsidR="0002585B">
        <w:rPr>
          <w:b w:val="0"/>
          <w:bCs w:val="0"/>
        </w:rPr>
        <w:t>,</w:t>
      </w:r>
    </w:p>
    <w:p w14:paraId="60D6B2AB" w14:textId="72B7C056" w:rsidR="0087442F" w:rsidRDefault="0087442F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o</w:t>
      </w:r>
      <w:r w:rsidRPr="0087442F">
        <w:rPr>
          <w:b w:val="0"/>
          <w:bCs w:val="0"/>
        </w:rPr>
        <w:t>rganizačné formy výučby</w:t>
      </w:r>
      <w:r>
        <w:rPr>
          <w:b w:val="0"/>
          <w:bCs w:val="0"/>
        </w:rPr>
        <w:t>,</w:t>
      </w:r>
    </w:p>
    <w:p w14:paraId="1015EA49" w14:textId="77777777" w:rsidR="0087442F" w:rsidRPr="0087442F" w:rsidRDefault="0087442F" w:rsidP="0087442F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87442F">
        <w:rPr>
          <w:b w:val="0"/>
          <w:bCs w:val="0"/>
        </w:rPr>
        <w:t>slovné metódy,</w:t>
      </w:r>
    </w:p>
    <w:p w14:paraId="33C9B38F" w14:textId="77777777" w:rsidR="0087442F" w:rsidRPr="0087442F" w:rsidRDefault="0087442F" w:rsidP="0087442F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87442F">
        <w:rPr>
          <w:b w:val="0"/>
          <w:bCs w:val="0"/>
        </w:rPr>
        <w:t>názorno-demonštračné metódy,</w:t>
      </w:r>
    </w:p>
    <w:p w14:paraId="5BFA41E6" w14:textId="77777777" w:rsidR="0087442F" w:rsidRPr="0087442F" w:rsidRDefault="0087442F" w:rsidP="0087442F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87442F">
        <w:rPr>
          <w:b w:val="0"/>
          <w:bCs w:val="0"/>
        </w:rPr>
        <w:t>praktické metódy,</w:t>
      </w:r>
    </w:p>
    <w:p w14:paraId="773585DD" w14:textId="2ABF034D" w:rsidR="0002585B" w:rsidRDefault="0087442F" w:rsidP="0087442F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87442F">
        <w:rPr>
          <w:b w:val="0"/>
          <w:bCs w:val="0"/>
        </w:rPr>
        <w:t>produktívne metódy</w:t>
      </w:r>
      <w:r w:rsidR="0002585B">
        <w:rPr>
          <w:b w:val="0"/>
          <w:bCs w:val="0"/>
        </w:rPr>
        <w:t>,</w:t>
      </w:r>
    </w:p>
    <w:p w14:paraId="2C388AD0" w14:textId="72E44188" w:rsidR="0002585B" w:rsidRP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77777777" w:rsidR="00721653" w:rsidRDefault="00721653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1F114F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473663F1" w:rsidR="0002585B" w:rsidRPr="0002585B" w:rsidRDefault="0087442F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Cs/>
        </w:rPr>
      </w:pPr>
      <w:r>
        <w:rPr>
          <w:bCs/>
        </w:rPr>
        <w:t xml:space="preserve">Stanovenie cieľov pre žiaka a učiteľa, identifikácia jednotných organizačných foriem </w:t>
      </w:r>
      <w:r>
        <w:rPr>
          <w:bCs/>
        </w:rPr>
        <w:br/>
        <w:t>výučby podporené vhodne zvolenými metódami výučby</w:t>
      </w:r>
      <w:r w:rsidR="001F114F">
        <w:rPr>
          <w:bCs/>
        </w:rPr>
        <w:t xml:space="preserve"> </w:t>
      </w:r>
      <w:r w:rsidR="0002585B" w:rsidRPr="0002585B">
        <w:rPr>
          <w:bCs/>
        </w:rPr>
        <w:t>pre všetky odborné predmety v</w:t>
      </w:r>
      <w:r w:rsidR="00686CE6">
        <w:rPr>
          <w:bCs/>
        </w:rPr>
        <w:t> anglickom jazyku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1F114F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1F114F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75F2538A" w:rsidR="00721653" w:rsidRPr="00686CE6" w:rsidRDefault="00EE435A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686CE6" w:rsidRPr="00686CE6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06AAA5A6" w:rsidR="00721653" w:rsidRPr="00686CE6" w:rsidRDefault="00EE435A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3</w:t>
            </w:r>
            <w:r w:rsidR="00686CE6" w:rsidRPr="00686CE6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686CE6"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1F114F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1D01F0FB" w:rsidR="00721653" w:rsidRDefault="001F114F">
      <w:pPr>
        <w:pStyle w:val="Zkladntext"/>
        <w:ind w:left="216"/>
      </w:pPr>
      <w:r>
        <w:t>Prezenčná listina zo stretnutia pedagogického klubu</w:t>
      </w:r>
      <w:r w:rsidR="008E7346">
        <w:t xml:space="preserve">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1F114F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1F114F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1F114F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1F114F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0D322991" w:rsidR="00721653" w:rsidRPr="00686CE6" w:rsidRDefault="001F114F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3F372894" w:rsidR="00721653" w:rsidRPr="00686CE6" w:rsidRDefault="001F114F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E9036C">
        <w:t>13</w:t>
      </w:r>
      <w:r w:rsidR="00686CE6">
        <w:t>.</w:t>
      </w:r>
      <w:r w:rsidR="00E9036C">
        <w:t>10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1F114F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1F114F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1F114F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1F114F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1F114F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1F114F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1F114F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1F114F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1F114F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1F114F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1F114F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5C8DA5FA" w:rsidR="003A3CCB" w:rsidRDefault="003A3CCB"/>
    <w:p w14:paraId="41255B49" w14:textId="0E9C7A8D" w:rsidR="00C82147" w:rsidRPr="00686CE6" w:rsidRDefault="00C82147"/>
    <w:sectPr w:rsidR="00C82147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rgUAvVZdsiwAAAA="/>
  </w:docVars>
  <w:rsids>
    <w:rsidRoot w:val="00721653"/>
    <w:rsid w:val="0002585B"/>
    <w:rsid w:val="001F114F"/>
    <w:rsid w:val="003A3CCB"/>
    <w:rsid w:val="00686CE6"/>
    <w:rsid w:val="00721653"/>
    <w:rsid w:val="007F384D"/>
    <w:rsid w:val="0087442F"/>
    <w:rsid w:val="008E7346"/>
    <w:rsid w:val="009C1B60"/>
    <w:rsid w:val="00C82147"/>
    <w:rsid w:val="00E9036C"/>
    <w:rsid w:val="00EE4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paragraph" w:styleId="Textbubliny">
    <w:name w:val="Balloon Text"/>
    <w:basedOn w:val="Normlny"/>
    <w:link w:val="TextbublinyChar"/>
    <w:uiPriority w:val="99"/>
    <w:semiHidden/>
    <w:unhideWhenUsed/>
    <w:rsid w:val="00C8214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82147"/>
    <w:rPr>
      <w:rFonts w:ascii="Segoe UI" w:eastAsia="Times New Roman" w:hAnsi="Segoe UI" w:cs="Segoe UI"/>
      <w:sz w:val="18"/>
      <w:szCs w:val="18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8</cp:revision>
  <cp:lastPrinted>2020-10-07T15:43:00Z</cp:lastPrinted>
  <dcterms:created xsi:type="dcterms:W3CDTF">2020-10-06T17:58:00Z</dcterms:created>
  <dcterms:modified xsi:type="dcterms:W3CDTF">2020-10-2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